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4.</w:t>
      </w:r>
      <w:r>
        <w:t xml:space="preserve"> </w:t>
      </w:r>
      <w:r>
        <w:t xml:space="preserve">ประดิษฐ์สิ่งของจากวัสดุเหลือใช้</w:t>
      </w:r>
      <w:r>
        <w:t xml:space="preserve"> </w:t>
      </w:r>
      <w:r>
        <w:t xml:space="preserve">20</w:t>
      </w:r>
      <w:r>
        <w:t xml:space="preserve"> </w:t>
      </w:r>
      <w:r>
        <w:t xml:space="preserve">ต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พบกันอีกครั้งนะคะ กับกลุ่มสาระการงานอาชีพ สาธุภาพ หรือว่าครุนก</w:t>
      </w:r>
    </w:p>
    <w:p>
      <w:pPr>
        <w:pStyle w:val="BodyText"/>
      </w:pPr>
      <w:r>
        <w:t xml:space="preserve">(คุณครูณัฐทิยา) และพบกัยคุณครูณัฐทิยา เนินสอาด ที่เด็ก ๆ เรียกว่าคุณครูฝ้ายนะคะ ใช่ไหมคะ เด็ก ๆ คงจะตื่นเต้น และทำกระทงกันแล้วใช่ไหมคะ สำหรับวันนี้เราจะมาเรียน ในเรื่องของงานประดิษฐ์จากวัสดุเหลือใช้นะคะ</w:t>
      </w:r>
    </w:p>
    <w:p>
      <w:pPr>
        <w:pStyle w:val="BodyText"/>
      </w:pPr>
      <w:r>
        <w:t xml:space="preserve">(คุณครูสุนทรี) ใช่ค่ะ วันนี้เด็ก ๆ คงเตรียมพร้อมเพียงใช่ไหมคะ ดีมากค่ะ เพราะวัสดุเหลือใช้เราสามารถหาได้ง่ายเลยใช่ไหมคะครูฝ้าย</w:t>
      </w:r>
    </w:p>
    <w:p>
      <w:pPr>
        <w:pStyle w:val="BodyText"/>
      </w:pPr>
      <w:r>
        <w:t xml:space="preserve">(คุณครูณัฐทิยา) ใช่ค่ะอยู่ใกล้ตัวเรานี่เองล่ะค่ะ</w:t>
      </w:r>
    </w:p>
    <w:p>
      <w:pPr>
        <w:pStyle w:val="BodyText"/>
      </w:pPr>
      <w:r>
        <w:t xml:space="preserve">(คุณครูสุนทรี) เดี๋ยวเราจะไปเริ่มกันเลยดีกว่าค่ะ</w:t>
      </w:r>
    </w:p>
    <w:p>
      <w:pPr>
        <w:pStyle w:val="BodyText"/>
      </w:pPr>
      <w:r>
        <w:t xml:space="preserve">(คุณครูสุนทรี) จุดประดายความคิดวันนี้ค่ะ วัสดุเหลือใช้อะไรบ้างที่สามารถนำมาของตกแต่ง อีกรอบนะคะ นักเรียนคิดว่าวัสดุเหลือใช้อะไรบ้างที่สามารถ นำมาประดิษฐ์เป็นของเล่น ของใช้ ของตกแต่ง ทุกคนเตรียมวัสดุมาแล้ว เขาก็ตอบกันได้แบบพร้อมเพียงกันมากเลยค่ะครูฝ้าย ตอนนี้เด็ก ๆ หยุดตอบก่อนนะคะ</w:t>
      </w:r>
    </w:p>
    <w:p>
      <w:pPr>
        <w:pStyle w:val="BodyText"/>
      </w:pPr>
      <w:r>
        <w:t xml:space="preserve">(คุณครูณัฐทิยา) คะ</w:t>
      </w:r>
    </w:p>
    <w:p>
      <w:pPr>
        <w:pStyle w:val="BodyText"/>
      </w:pPr>
      <w:r>
        <w:t xml:space="preserve">(คุณครูสุนทรี) แล้วครุฝ้ายลละคะ คิดว่าวัสดุอแะไรบ้างก็อยู่ใกล้ ๆ ตัวเลยนะคะ ในส่วนของคุณครูนะคะ ในส่วนของขวดพลาสติกค่ะ หลอดพลาสติดนะคะ ที่เป็นวัสดุเหลือใช้ สิ่งกเลสามารถนำมาประดิษฐ์ค่ะ อะไรได้บ้างคะเด็ก ๆ 3 สิ่ง ประดิษฐ์เป็นรถของเล่นได้ แล้วในส่วนของแกนกระดาษ แกนกระดาษชำระนะค นำมาประดิษฐ์เป็นของใช้นะคะ ก็คือที่ใส่ดินสอนั่นเองค่ะ รวมไปถึงหลอดพลาสติก พลาสติกนะคะ ก้สามารถที่จะนำม่ประดิษฐ์เป็นต่าง ๆ ได้ค่ะ</w:t>
      </w:r>
    </w:p>
    <w:p>
      <w:pPr>
        <w:pStyle w:val="BodyText"/>
      </w:pPr>
      <w:r>
        <w:t xml:space="preserve">(คุณครูสุนทรี) เด็ก ๆ บางคนก็บอกว่า นำวัสดุเหลือใช้มาทำแบบที่ครูฝ้ายพูดเลยค่ะ แต่ของครูนกนะคะ เดี๋ยวครูนกจะเสกของสิ่งนั้นเข้าไปที่ตัวครูฝ้าย</w:t>
      </w:r>
    </w:p>
    <w:p>
      <w:pPr>
        <w:pStyle w:val="BodyText"/>
      </w:pPr>
      <w:r>
        <w:t xml:space="preserve">(คุณครูณัฐทิยา) โอ้โห้ตอนนี้รู้สึกตื่น ยืนนิ่ง ๆ นะคะ ยืนนิ่ง ๆ สูดลมหายใจเข้า เตรียมนะคะ 1, 2, 3 มาแล้วค่ะครูฝ้าย</w:t>
      </w:r>
    </w:p>
    <w:p>
      <w:pPr>
        <w:pStyle w:val="BodyText"/>
      </w:pPr>
      <w:r>
        <w:t xml:space="preserve">(คุณครูณัฐทิยา) อยู่ตรงไหนคะครูนก มอง ไม่เห็นเลยค่ะคุณครูกน</w:t>
      </w:r>
    </w:p>
    <w:p>
      <w:pPr>
        <w:pStyle w:val="BodyText"/>
      </w:pPr>
      <w:r>
        <w:t xml:space="preserve">(คุณครูสุนทรี) เจอไหมคะ นี่ค่ะ อ๋อ ตรงนี้หรือคะ</w:t>
      </w:r>
    </w:p>
    <w:p>
      <w:pPr>
        <w:pStyle w:val="BodyText"/>
      </w:pPr>
      <w:r>
        <w:t xml:space="preserve">(คุณครูสุนทรี) เขาเรียกว่าอะไรคะ ต่างหูนั่นเอง เอ๊ะมันคืออะไร คือสีที่เราใช้แล้ว มันแท่งเล็ก ๆ หรือเราอาจจะทิ้งไปที่จะนำมาทำเป็ต่างหูได้ค่ะ ครุหันให้เด็ก ๆ ดูสิคะ ครูฝ้ายลองถอดมาดูก็ได้ค่ะ เป้นต่างหุนะคะ ที่เป็นแท่งสี นี่คะ ไหนครูฝ้ายลองถอดอีกข้าง เห็นไหมคะ ก็จะตุ้งติ้ง ๆ ได้ ถ้าเกิดว่า สีแท่งนั้นทำไมคะ อันนี้คุณครูจับครูมาเป็นสีเขียวกับสีเขียวอาจจะเป็น สีเหลือง สีชมพู อะไรก็แล้วแต่นะคะเด็ก ๆ ครูนก</w:t>
      </w:r>
    </w:p>
    <w:p>
      <w:pPr>
        <w:pStyle w:val="BodyText"/>
      </w:pPr>
      <w:r>
        <w:t xml:space="preserve">(คุณครูสุนทรี) ค่ะ เราไปกันต่อเลยนะคะจุดประสงค์การเรียนรู้ในวันนี้ค่ะ</w:t>
      </w:r>
    </w:p>
    <w:p>
      <w:pPr>
        <w:pStyle w:val="BodyText"/>
      </w:pPr>
      <w:r>
        <w:t xml:space="preserve">(คุณครูณัฐทิยา) ค่ะ เรามีด้วยกัน 3 ข้อนะคะ สำหรับข้อที่ 2 นะคะ สามารถประดิษฐ์ของจาเหลือใช้ได้ค่ะ และในส่วนของข้อที่ 3. นะคะ ของงานประดิษฐ์สิ่งของจากวัสดุเหลือใช้ เรื่องของเรานะคะ คือ ประดิษฐ์สิ่งของจากวัสดุเหลือใช้ ดูสิคะ จากภาพนี้เด็ก ๆ เห็นอะไรบ้าง มีเยอะแยะเลยใช่ไหมคะ ก็จะมีส่วนของขวดแก้วใช่ไหมคะ ตามด้วยขวดพลาสติก แล้วก็จะมีในส่วนของกระป๋องจะทำจากโลหะต่าง ๆ นะคะ ฝาของขวดน้ำต่าง ๆ ด้วย</w:t>
      </w:r>
    </w:p>
    <w:p>
      <w:pPr>
        <w:pStyle w:val="BodyText"/>
      </w:pPr>
      <w:r>
        <w:t xml:space="preserve">(คุณครูสุนทรี) เพราะบางครั้งเราเสร็จแล้วบางคนอาจจะ ครูฝ้าย</w:t>
      </w:r>
    </w:p>
    <w:p>
      <w:pPr>
        <w:pStyle w:val="BodyText"/>
      </w:pPr>
      <w:r>
        <w:t xml:space="preserve">(คุณครูณัฐทิยา) ภาพแรกนี่ก็จะเป็นขวดพลา</w:t>
      </w:r>
    </w:p>
    <w:p>
      <w:pPr>
        <w:pStyle w:val="BodyText"/>
      </w:pPr>
      <w:r>
        <w:t xml:space="preserve">(คุณครูณัฐทิยา) เราก็สามารถที่จะทำเป็ฯรถของเล่น หรือจะเป็นรถของเล่นก็ได้นะคะ</w:t>
      </w:r>
    </w:p>
    <w:p>
      <w:pPr>
        <w:pStyle w:val="BodyText"/>
      </w:pPr>
      <w:r>
        <w:t xml:space="preserve">(คุณครูสุนทรี) ครูฝ้ายจะยกตัวอย่างให้นะคะ ชำระนะคะ ก็สามารถนำมาทำเป็นที่ใส่ดินสอ ดินสอหรือกระถางต้นไม่ก็ได่ ตัวอย่างให้ด้วยนะคะ เดี๋ยวช่วงสุดท้ายจะมีแกนกระดาษชำระขวดแก้วก้มีประโยชน์เช่นกันค่ะ สมารถนำมาทแจกันสวยงามใช่ไหมคะ</w:t>
      </w:r>
    </w:p>
    <w:p>
      <w:pPr>
        <w:pStyle w:val="BodyText"/>
      </w:pPr>
      <w:r>
        <w:t xml:space="preserve">(คุณครูสุนทรี) ใช่ค่ะ แล้วเจ้าถุงพลาสติกล่ะคะ ดอกไม้นะคะ พับเป้นดอกไม้ ดอกต่าง ๆ ได้นพเพราะบางครั้งถ้าเกิดเราใช้ดอก ก็คือมีการเหี่ยวเฉา แต่ถ้าเราเอาเป็นพลาสติก สำหรับกระป๋องอันนี้นะคะ ก็จะสามารถมทำหรือจะทำเป็นบัวรดน้ำก็ได้เช่นกันพอมีแนวคิดกันแล้วใช่ไหมคะเด็ก ๆ เดี๋ยวครูจะมีตัวอย่างนะคะ การนำวัสดุเหลือใช้มาทำเป้นอะไรได้บ้าง ซึ่งครูเชื่อว่านักเรียนนั้นคิดมากจากบ้านอยู่แล้ว แต่ถ้าเกิดว่าดูตัวอย่างแล้ว อยากเปลี่ยนก็ได้นะคะ เห็นไหมคะ เราก็แค่ตัดขวดออก แล้วก้นำมาใส่ของที่ใส่ของแต่ว่าเห็นภาพล่าง</w:t>
      </w:r>
    </w:p>
    <w:p>
      <w:pPr>
        <w:pStyle w:val="BodyText"/>
      </w:pPr>
      <w:r>
        <w:t xml:space="preserve">(คุณครูณัฐทิยา) เห็นค่ะ</w:t>
      </w:r>
    </w:p>
    <w:p>
      <w:pPr>
        <w:pStyle w:val="BodyText"/>
      </w:pPr>
      <w:r>
        <w:t xml:space="preserve">(คุณครูสุนทรี) เขาใช้เตารีด</w:t>
      </w:r>
    </w:p>
    <w:p>
      <w:pPr>
        <w:pStyle w:val="BodyText"/>
      </w:pPr>
      <w:r>
        <w:t xml:space="preserve">(คุณครูสุนทรี) เพื่ออะไรคะ เตารีดนั้นร้อน แตะนิดเดียวนะคะ เพื่อลบความคมของขวดนั่นเองนะคะ อันนี้เป็นอะไร</w:t>
      </w:r>
    </w:p>
    <w:p>
      <w:pPr>
        <w:pStyle w:val="BodyText"/>
      </w:pPr>
      <w:r>
        <w:t xml:space="preserve">(คุณครูณัฐทิยา) อันนี้สวยงามมากเลยนะคะ อันนี้ค่ะ เป้นแกนกระดาษชำระค่ะ แบบที่ครูฝ้ายบอต้นนะคะ สามารถนำมาเป็นที่ใส่ดินสอ หรืออุปกรณ์การเรียนได้นะคะ ทำเป้นที่หุ้มปลั๊กไฟใช่ไหมคะ</w:t>
      </w:r>
    </w:p>
    <w:p>
      <w:pPr>
        <w:pStyle w:val="BodyText"/>
      </w:pPr>
      <w:r>
        <w:t xml:space="preserve">(คุณครูสุนทรี) ได้</w:t>
      </w:r>
    </w:p>
    <w:p>
      <w:pPr>
        <w:pStyle w:val="BodyText"/>
      </w:pPr>
      <w:r>
        <w:t xml:space="preserve">(คุณครูสุนทรี) เป็นที่เก็ยสายไฟอยู่เป็นที่ ไม่พันกันนะคะ ก้มีลักษณะที่สายงาม</w:t>
      </w:r>
    </w:p>
    <w:p>
      <w:pPr>
        <w:pStyle w:val="BodyText"/>
      </w:pPr>
      <w:r>
        <w:t xml:space="preserve">(คุณครูสุนทรี) ใช่ค่ะ แล้วก็บออะไรนะคะ ตอนนี้ค่ะ บทบาทของคุณครูปลายทางและนักเรียนปลายทางค่ะ นะคะ ก็ต้องขอความอนุเคราะห์ด้วยให้คุณครูนั้นกำำบให้คำปรึกษานักเรียนในการ 2. แจกใบงานที่ 19 ของนักเรียนปลายทางนะคะ ให้นักเรียนนั้นประเหลือใช้ 2. ปฏิบัติใบงานที่ 19 เรื่อง ประดิษฐ์สิ่งของจากวัสดุเหลือใช้ค่ะ</w:t>
      </w:r>
    </w:p>
    <w:p>
      <w:pPr>
        <w:pStyle w:val="BodyText"/>
      </w:pPr>
      <w:r>
        <w:t xml:space="preserve">(คุณครูสุนทรี) ใช่ค่ะ ไปดูที่ใบงานกันก่อนเลยนะคะ ถ้าวันนั้นเด็ก ๆ ประดิษฐ์ในก้อง ใบงานก็สามารถไปทำที่บ้า่นได้หรือถ้าใคร ทำเสร็จภายในห้องเลยก็ดีเยี่ยมเลยค่ะ ประดิษฐ์อยู๋ในช่องสี่เหลี่ยมนะคะ นักเรียนก็เขียนมาค่ะ หลังจากนั้นนะคะ นักเรียนก็บอกวิธีทำนะคะ งานประดิษฐ์เหล่านี้สามารถไปใช้ประโยชน์อะไรได้สุดท้ายค่ะ นักเรียนทำงานประดิษฐ์ในภาพด้วยตนเองหรือไม่ นะคะ ข้อนี้ระวังนะคะ คงไม่มีใครให้เพื่อนทำนะคะ เพราะงานของเราทุกคนอยากมีผลงานเป็นของตัวเองนะคะ นะคะ ถึงตอนนี้แล้วค่ะ คุณครูจะให้นักเรียนนั้น สามารถที่จะทำไปพร้อมกับคุณครูได้เลยนะคะ นะคะ ไปเลยค่ะ ตอนนี้นะคะก็มาถึงช่วงสนุกกับงานประดิษฐ์นะคะ ก่อนอื่นค่ะ เราลองมาดูของที่เพื่อน ๆ เราทำสำเร็จกันแล้วนะคะ ก็จะเป็นกล่องใส่ของค่ะ ของนะคะ ลองดูรอบ ๆ ก่อนนะคะก็จะเปิดได้ด้วยนะคะ ไหนคะ ก็จะมีช่องใส่ของ เปิดนะคะนี่คือทำมาจาก ใช้กระดาษนั่นเองนะคะ คุณครูคิดว่าน่าจะเป็นกระดาษลังนะคะ ที่เหลือ ๆ อยู่ ต่อไปค่ะอันนี้ก็คือเป็นกล่องนม ที่เด็ก ๆ นั้นดื่มกันหมดแล้วนะคะ ก็สามารถที่จะนำกล่องนมเอามาทำรองแก้วได้นะคะ หรือเป็นถาดนะคะถ้าอันใหญ่ก็อาจจะเป็น ที่รองจานนะคะ ถ้าอันเล็กก็จะเป็นจานรองแก้วนะคะ ค่ะ อันนี้นะคะ ก็จะเป็นวัสดุเหลือใช้โดยใช้แผ่น CD นะคะ โดยจะอยู่ด้านซึ่งจะอยู่ด้านหลังนะคะ แล้วก็นำมาประดิษฐ์เป็นกรอบรูปนะคะ เห็นไหมคะ ต่อไปค่ะ อันนี้ค่ะ เป็นช้อนส้อม คุณครูทำผลหลุดไปแล้ว เดี๋ยวรอก่อนนี่ค่ะ เป็นของเล่นนะคะ เติมตาเติมแขนเติมปาก เอาไว้เล่นกันได้ ที่เด็ก ๆ นั้นเวลาใช้สมุดแล้วเหลือ เห้นไหมคะ เพื่อนของเราก็รู้จักตกแต่งค่ะ มีหน้าปกนะคะ อันนี้คือใช้พลาสติกเห็นไหมคะ แล้วก็ใส่กากเพชรด้านใน แค่นี้เองค่ะ เห็นไหม สามารถใช้ได้จริง ต่อไปค่ะ อันนี้เป็นกระป๋องนะคะ เราก็สามารถที่จะนำมาทำเป็นแจกันได้นะคะ แจกันได่ เห็นไหมคะ เดี๋ยวววันี้คูณครูการพับแบบนี้ด้วยนะคะ ซึ่ง ต้องระมัดระวังด้วยนะคะ เพราะกระป๋องอาจจะบาดนิ้วเราได้นะคะ อะไรกัน และใช้วัสดุอะไรกันบ้าว เก็บของตรงนี้ก่อนนะคะ อย่างแรกเลยนะคะ คุณครูก็จะขอประดิษฐ์ที่ใส่ดินสอนะคะ วัสดุอุปกรณ์ที่เรามีนะคะ ก็จะมี กรรไกร มีไม้บรรทัด มีคันเตอร์ ส่วนค้อนนี้เดี๋ยวเราจะใช้ในส่วนของการทำกระป๋อแล้วก็มีเชือกค่ะ ใช้สำหรับตกแต่ง ที่มีลวดลายแล้ว แล้ววันนี้คุณครูขอใช้กยางนะคะ มีขวดน้ำหรือขวดนมที่เราดื่มแล้วนะคะ หรือหระดาษลังนะคะ คุณครูก็ตัดมาเรียบร้อยแล้วค่ะ อันนี้คุณครูทำมาสำเร็จแล้วนะคะ เพื่อเป็นการไม่เสียเวลา เวลาที่นักเรียนตัดกระดาษนะคะ ไม่ว่าจะเป้นกระดาษต่าง ๆ นะคะ เวลาเราตัดเราควรเริ่มจาก ด้านใดด้านหนึ่งนะคะ ตรง ๆ นะคะ เราก็ควรที่จะเริ่มมุมใดมุมหนึ่ง ซึ่งเราก็ยังสามารถที่จะ ไปใช้งานต่อได้นะคะ คุณครูก็ตัดเรียบร้อยแล้ว ใช้สติกเกอร์นะคะ ซึ่งเจ้าสติ๊กเกอร์ก็เป็นเศษเหลือนะคะ แล้วเผอิญก็ตรงกับเทปเราด้วยนะคะ ไว้ ก้จะเห็นลายใช่ไหมคะ คุณครูขอแปะด้านที่มีลายนะคะ เด็ก ๆ สามารถลงมือปฏิบัติของตนเองได้เลยนะคะ นักเรียนก้สามารถที่จะดูตัวอย่างจากคุณครูก่อนแล้วสามารถที่จะไปปฏิบัติที่บ้านได้นะคะ ด้านนี้เราก็กรีดนะคะ เวลาใช้ คัทเตอร์นักเรียนต้องระมัดระวังด้วยนะคะ ใคัตเตอร์มาแค่พอประมาณนะคะ เมื่อใช้คัทเตอร์เสร็จต้องเก็บใบมีดด้วยนะคะ ที่จะนำไปใช้งานประดิษฐ์อื่น ๆ ได้อัเราก็เก็บไว้ก่อนค่ะ เห็นไหมคะ เสร็จแล้วหรือยัง คัทเตอร์ก็ได้นะคะ เผื่อใครคิดว่าอันตรายก็ใช้กรรไกร เราก็นำไปไว้ด้านข้างก่อนนะคะ เราก็จะได้ฐานแล้วต่อไปค่ะ ถ้าเกิดเราเอา สวยไหมคะ ก็ได้นะคะ แต่ว่ามันไม่สวย เราก็สามารถตกแต่งด้วยเทปได้นะคะ การตกแต่งด้วยเทปง่าย ๆ นะคะแค่แปะนะคะด้านบน ค่อย ๆ เลื่อนนะคะ เราก็จะเล่นขอบทั้งด้านบนและด้านล่างนะคะ เสร็จเรียบร้อยแล้วค่ะ ก็ยังดูเรียบ ๆ ใช่ไหมคะ นะคะ ช่วงที่ตกแต่งด้วยเชือกนั้นนะคะ คุณครูก็จะใช้กาวยาง เห็รไหมคะ เศษเชือกต่าง ๆ เราก็พร้อมที่จะนำมาเลยนะคะ เวลาใช้กาวยางก็ต้องระมัดระวังด้วยนะคะ ฝากาวยางก่อนนะคะช่วงนี้กาวยางไม่อยู่ เราก็อาจจะเพิ่มได้เล็กน้อยด้านล่างค่ะ ซึ่งถ้านักเรียนไม่ ตกแต่งด้วยวิธีอื่น เช่น เอากระดาษมาห่อนะคะ เสร็ขวัสดุอุปกรณ์ของเราก่อนนะคะ เราก็จะนำขวดที่เราทำเสร็จแล้วนะคะ มาวาง แบบไหน อันนี้ก้เป็นถาดขนมเค้กนะคะ ที่เราทานขนมเสร็จแล้วเราก็สามารถเก็บไว้ใช้ประโยชน์ได้ค่ะ เห็นไหมคะ เราก็ทากาวยางนะคะ กดไว้สักครู่นะคะเวลานักเรียนทำงานประดิษฐ์นักเรียนต้อง ครูจะหมุนให้ดูรอบๆ ระหว่างที่มีการตกแต่งกับไม่ตกแต่ง นักเรียนว่าแบบไหนน่าใช้กว่ากัน เราก็วสามารถที่จะนนำมาเพื่อให้เพิ่มคุณค่าแล้วก็ใช้งานได้อีก ต่อไปนะคะ อีกอย่างหนึ่งค่ะ เจ้ากระป๋อง แบบนี้ค่ะ ที่สำเ็จ เดี๋ยวคุณครูจะลองพอันนี้คุณครูก็ตัดมาเป็นที่เรียบร้อยแล้วนะคะ เวลาเราทำให้เขาบานนะคะ เราก็กดเขากดเขาลงไปค่ะ อันนี้คือครูตัดด้านบนทิ้งนะคะ แล้วก็ตัดให้เท่า ๆ กัน เวลาที่เราจะพับนะคะเราก็เลือกพับค่ะ จับบิดนะคะ สังเกตดู จับบิด ปลายด้านนี้นะคะ มาชนกับฐานด้านล่าง นะคะ แบบนี้ นะคะ ส่วนอันที่ 2 ส่วนอันที่ 2 เราก็จะต้องมาชนกับ ตรงนี้เห็นไหมคะ ชนกับตรงนี้จับพับ ให้มันชนนะคะ จับพับ นักเรียนห้ามรูดนะคะ เราใช้กดนะคะแบบนี้จับพับ แล้วก็กด จับพับนะคะ สามารถทำเป็นที่ใส่ของ หรืออาจจะใ่ดอกไม้เป็นกระถางต้นไม้ก็ได้นะคะ ก้อาจจะทำเป็นโมบายก็ได้แล้วก้จะเหลือประมาณเส้นสุดท้าย เขาก้จะมีขนากที่่ต่างจากเพื่อนนะค คุณครูวัดที่ขนาด 1 เซน เรียบร้อยแล้วค่ะ เราอาจจะใช้เจ้าค้นนะค ช่วย เราใช้ค้อนหัว นะคะ ซึ่งตรงวนี้อาจจะตัดไม่เท่ากัน ตอนทีแรกนะคะ แต่ก็ไม่เป็นอะไรคะ เราก็จะได้ที่ใส่ของนะคะ สวย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นะคะ ก็มาถึงช่วงสนุกกับงานประดิษฐ์นะคะ เพื่อน ๆ ทำสำเร็จแล้วกันนะคะ อันนี้ค่ะ ก็จะเป็นกล่องใส่ของนะคะ ลองดูรอบ ๆ ก่อนนะคะ เห็นไหมคะ ก็จะมีช่องใส่ของมีที่เปิด นะคะ น่าจะเป็นกระดาษลังนะคะที่เหลือ ๆ อยู่นะคะต่อไปค่ะ อันนี้อะไรเอ่ย อันนี้ก็คือเป็นกล่องนมหมดแล้วนะคะก็สสมารถที่จะนำกล่องนมนะคะมาประดิษฐ์เป็นจานรองแก้วได้ เห็นไหมคะ ก็จะเป็นจานรองแก้วนั่นเองนะคะ ต่อไปค่ะ อันนี้นะคะ ก็จะเป็นวัสดุเหลือใช้ โดยใช้แผ่น CD นะคะ นะคะ แลเวก้นำมาปประดิษฐ์เป็นกรอบรูปนั่นเองนะคะต่อไปค่ะ อันนี้ค่ะ ครุทำผมหลุดไปแล้ว เดี๋ยวรอก่อนนะคะนี่ค่ะ เป็นของเล่นนะคะ เติมตา เติมแขน เติมปาก อันนี้ค่ะ เป็นกระดาษที่เด็ก ๆ นั้น เวลาใช้สมุดแล้วเหลือ เพื่อนของเรารู้จักตกแต่ง นะคะ อันนี้คือใช้พล่าสติก แล้วก็ใส่กากเพชรด้านใน เห็นไหมคะ สามารถใช้ได้จริง เป้นกระป๋องนะคะ เราก็สามารถที่จะนำมาทำเป็นแจกันได้ เดี๋ยววันนี้ครูจะสาธิตการทำวิธีนี้ด้วยนะคะ นี่อาจจะบาดนิ้วเราได้นะคะ เดี๋ยวเราไปดูว่าวันนี้เราจะประดิษฐ์อะไรกันแล้วใช้วัสดุอะไรบ้าง คุณครูขอเก็บของตรงนี้ก่อน วันนี้ค่ะ อย่างแรกเลยนะคะ จะขอประดิษฐ์ที่ใส่ดินสอนะคะ กรรไกร มีไม้บรรทัด มีดินสอ มีคัทเตอร์ ส่วนค้อนนี้เดี่ยวเราจะใช้ในการทำกระป๋องนะคะ ใช้สำหรับตกแต่งมีเทปนะคะ ที่มีรวดลายแล้ว แล้ววันนี้คุณครูขอใช้กาวยางนะคะ ขวดนมที่เราดื่มแล้วนะคะ กระดาษแข็งหรือ กระดาษลังนะคะ คุณครูก็ตัดเรียบร้อยแล้วค่ะ เพื่อเป็นการไม่้เาียเวลาค่ะ ตอนนี้นะคะ เริ่มทำกันค่ะ เวลาที่นักเรียนตัดกระดาษ ไม่ว่าจะเป็นกระดาษลังหรือกระดาษสีต่าง ๆ นะคะ นะคะ ถึงมื้อว่าเป็นของที่ไม่ใช้แล้วที่จะตัดตรงกลางเลยตรง ๆ นะคะ เริ่มมุมใดมุมหนึ่ง ซึ่งส่วนที่เหลือนี้ คุณครูก็ตัดเรียบร้อยแล้ว หลังจากนั้นค่ะ คุณครูก้จะใช้สติ๊กเกอร์นะคะ เจ้า สติ๊กเกอร์นะคะ ซึ่งเจ้าสติ๊กเกอร์ก็เป็นเศษเหลือนะคะ เทปด้วยนะคะ คุณครูก็จะเริ่มแปะ ซึ่งถ้าเราจะเริ่มแปะ ก็จะเห็นลายใช่ไหมคะ คุณครูขอแปะทับส่วนที่มีลายนะคะ ปฏิบัติของตนเองได้เลยนะคะ แต่ถ้าใครไม่ได้นำวัสดุอุปกรณ์มานักเรียนก็สามารถที่จะ ดูตัวอย่างจากคุณครูก่อนแล้วค่อยมาประดิษฐ์จากที่บ้านได้ ด้านนี้ เราก็กีดนะคะ นะคะ อยู่ช่วงนี้เลื่อนใบคัทเตอร์มาแค่พอประมาณนะคะ ต้องเก็บปลายมีดเลยนะคะ ส่วนนี้ยังสามารถที่จะนำมาใช้ใน งานประดิษฐ์อื่น ๆ ได้นะคะ ก็เก็บไว้ก่อนค่ะ เห้นไหมคะ เสร็จแล้วหรือยัง ยังค่ะ เราต้แองตัดด้านนี้ทิ้งด้วยนะคะ อาจจะอันตรายนะคะ เลยขอใช้กรรไกรเรียบร้อยแล้วค่ะเวลาทำเสร็จนะคะ อะไรที่เราไม่ใช้เราก็เอา ไว้ด้านข้างก่อนนะคะ เราก็จะได้ฐานแล้ว ก็ได้นะคะ แต่ว่ามันไม่สวย เราก็สามารถที่ตกแต่งด้วยเทปได้นะคะ การตกแต่งด้วยเทปนะคะ ง่าย ๆ ค่ะ ค่อย ๆ เลื่อนนะคะนะคะ แล้วค่ะ ก็ยังมองดุเรียบ ๆ อยู่คุณครูก็จะตกแต่งด้วยเชือกนะคะ ช่วงที่ ตกแต่งด้วยเชือกนี้นะคะ เห็นไหมคะ เศษเชือกต่าง ๆ เราสามมารนำกลับมาใช้ได้ทั้งหมดเลยนะคะ เวลาใช้กาวยางก็ต้องระมัดระวังด้วยนะคะ ปิดฝากาวยางก่อนนะคะ กาวยางไม่อยู่เราก็อาจจะเพิ่มได้เล็กน้อย ด้านล่างค่ะมาห่อก็ได้นะคะเราก็เก็บวัสดุอุปกรณ์ของเราก่อนนะคะ ขวดที่เราทำเสร็จแล้วนะคะมาวาง โดยเราก็ลองมองดูนะคะ ว่าเราอยากได้แบบไหน อันนี้ก็เป็นถาดขนมเค้กนะคะ เวลาเราทานเสร็จแล้วเราก็เก็บไว้ใช้ประโยชน์ได้ค่ะ ดีไหมคะ เราก็ทากาวยางนะคะ เก็บไว้สักครู่นะคะ เวลานักเรียนทำงานประดิษฐ์นักเรียนต้องใจเย็น ๆ นะคะ นี่นะคะครูจะหมุนให้ดูรอบ ๆ ระหว่างที่มีการตกแต่งกับไม่ตกแต่ง นะคะ จากวัสดุที่เราเหลือใช้ที่เราจะทิ้งแล้ว ที่จะนำมาประยุกต์เพื่อเพิ่มคุณค่าได้ค่ะ อีกอย่างหนึ่งค่ะ เจ้ากระป๋องแบบนี้ค่ะ ที่สำเร็จ ที่สำคัญนะคะ อันนี้เราก็ตัดมาเป็นที่เรียบร้อยแล้วนะคะ เราจะทำให้เขาบานนะคะ เราก็วางไว้กับโต้ะแบบยกดเขาลงไปค่ะ อันนี้คือครูตัดด้านบนทิ้งนะคะ เราก็ตัดให้เท่า ๆ กัน จะมีบางส่วนที่ยังไม่ค่อยเท่ากันนะคะเวลาที่เราจะพับนะคะ เราก็เลือกพับนะคะ ดูนะคะ จับบิด แล้วให้ปลายด้านนี้ค่ะ มาชนกับฐานด้านล่างเห็นไหมคะ แบบนี้ ชนกับมุมอีกอันหนึ่งแบบนี้ ส่วนอันที่ 2 เราก็จะต้องมาชนกับเจ้าตรงนี้เห็นไหมคะ ชนกับตรงนี้ลองดูนะคะ จับพับ แล้วมาชน นะคะ จับพับนักเรียนถามรูดนะคะ เราใช้กดแบบนี้ เราใช้กดนะคะ แบบนี้ จับพับ แล้วก็กด จับพับนะคะ ทำแบบนี้ไปเรื่อย ๆ หรืออาจจะใส่ดอกไม้เป็นกระถางต้นไม้ก็ได้นะคะ คุณครูเห็นบ้างคนทำเป็นโมไบย์ก็ได้ เวลานักเรียนวัดต้องวันให้จนาดเท่ากันนะคะ แล้วจะมี ประมาณเส้นสุดท้ายค่ะ เขาก็จะมีขนาดที่ต่างกับเพื่อนนะคะ เรียบร้อยแล้วค่ะ เราอาจจะใช้เจ้าค้อนนะคะ ช่วง นะคะ ซึ่งตรงนี้อาจจะตัดไม่เท่ากันตอนมีแรกนะคะ ที่ใส่ของนะคะ โอเคไหมคะ ให้ดู 2 อย่างนะคะ เด็ก ๆ ได้กี่อย่างคะ เดี๋ยวไปดูสรุปกันค่ะ เป็นอย่างไรกันบ้างคะ วันนี้นักเรียนภูมิใจกับผลงานของตัวเองไหมคะ ครูฝ้าย มาถึงช่วงสรุปบทเรียนในวันนี้ค่ะ เด็ก ๆ สรุปได้ว่าอย่างไรบ้าง แน่นอนเลยภูมิใจกับผลงานของตนเองใช่ไหมคะ เรามาดูสรุปของคุณครูบ้างนะคะ การนำวัสดุเหลือใช้มาทำเป็นเล่นของใช้ ของตกแต่งโดยออกแบบ เป็นแนวความคิดสร้างสรรค์ ดีมากเลยค่ะ สำหรับบทเรียนในครั้งต่อไปนะคะ ก็จะเป็นเรื่อง จากวัสดุธรรมชาติค่ะ ส่วนในสิ่งที่ต้องเตรียม นะคะ แล้วก้ในส่วนของใบงานค่ะ เปนใบงาสนเรื่อวงประดิษฐ์สิ่งของจาก คุณครูสามาระดาวน์โหลดได้ที่ www.dltv.ac.th ค่ะ</w:t>
      </w:r>
    </w:p>
    <w:p>
      <w:pPr>
        <w:pStyle w:val="BodyText"/>
      </w:pPr>
      <w:r>
        <w:t xml:space="preserve">(คุณครูสุนทรี) ซึ่งการประดิษฐ์นะคะ ขอเน้นย้ำว่าให้มีของวัสดุธรรมชาติด้วยนะคะ จะมีสัก 1 อย่าง 2 อย่างก็ได้นะคะ แต่ขอให้มีวัสดุธรรมชาติด้วยค่ะ ต้องขอลาไปก่อนค่ะ แล้วพบกันใหม่ในสัปดาหืหน้า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4) 4. ประดิษฐ์สิ่งของจากวัสดุเหลือใช้ 20 ต.ค. 64 (มีใบงาน) ปลา ภูมิ ฟารุต</dc:title>
  <dc:creator/>
  <cp:keywords/>
  <dcterms:created xsi:type="dcterms:W3CDTF">2022-09-27T07:55:52Z</dcterms:created>
  <dcterms:modified xsi:type="dcterms:W3CDTF">2022-09-27T07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ันยายน 2565 เวลา 13.00 น.</vt:lpwstr>
  </property>
  <property fmtid="{D5CDD505-2E9C-101B-9397-08002B2CF9AE}" pid="3" name="subtitle">
    <vt:lpwstr/>
  </property>
</Properties>
</file>